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4FDC55" w14:textId="3FC45E87" w:rsidR="004272DD" w:rsidRPr="004272DD" w:rsidRDefault="004272DD" w:rsidP="00766C46">
      <w:pPr>
        <w:rPr>
          <w:color w:val="00B050"/>
          <w:sz w:val="24"/>
          <w:szCs w:val="32"/>
          <w:u w:val="single"/>
        </w:rPr>
      </w:pPr>
      <w:r w:rsidRPr="00AE491D">
        <w:rPr>
          <w:noProof/>
          <w:color w:val="00B050"/>
          <w:sz w:val="24"/>
          <w:szCs w:val="32"/>
        </w:rPr>
        <w:drawing>
          <wp:inline distT="0" distB="0" distL="0" distR="0" wp14:anchorId="6B6B3CFA" wp14:editId="799E9B81">
            <wp:extent cx="5943600" cy="169694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9310C" w14:textId="4506762E" w:rsidR="00EB2E44" w:rsidRPr="00EB2E44" w:rsidRDefault="00EB2E44" w:rsidP="00EB2E44">
      <w:pPr>
        <w:rPr>
          <w:color w:val="00B050"/>
          <w:sz w:val="40"/>
          <w:lang w:val="pl-PL"/>
        </w:rPr>
      </w:pPr>
      <w:r>
        <w:rPr>
          <w:color w:val="00B050"/>
          <w:sz w:val="40"/>
          <w:lang w:val="pl-PL"/>
        </w:rPr>
        <w:t>Mło</w:t>
      </w:r>
      <w:r w:rsidRPr="00EB2E44">
        <w:rPr>
          <w:color w:val="00B050"/>
          <w:sz w:val="40"/>
          <w:lang w:val="pl-PL"/>
        </w:rPr>
        <w:t>dszy specjalista/specjalistka ds. informatycznych narzędzi wsparcia sprzedaży</w:t>
      </w:r>
    </w:p>
    <w:p w14:paraId="0EA5370C" w14:textId="7E0B56B9" w:rsidR="00BF5E3A" w:rsidRPr="00AE715B" w:rsidRDefault="00BF5E3A" w:rsidP="00004B45">
      <w:pPr>
        <w:rPr>
          <w:color w:val="00B050"/>
          <w:lang w:val="pl-PL"/>
        </w:rPr>
      </w:pPr>
    </w:p>
    <w:p w14:paraId="733D82DA" w14:textId="53AA2344" w:rsidR="00BF5E3A" w:rsidRPr="00F41CE1" w:rsidRDefault="00BF5E3A" w:rsidP="00F41CE1">
      <w:pPr>
        <w:jc w:val="both"/>
        <w:rPr>
          <w:rFonts w:ascii="Arial" w:hAnsi="Arial" w:cs="Arial"/>
          <w:lang w:val="pl-PL"/>
        </w:rPr>
      </w:pPr>
      <w:r w:rsidRPr="00F41CE1">
        <w:rPr>
          <w:rFonts w:ascii="Arial" w:hAnsi="Arial" w:cs="Arial"/>
          <w:lang w:val="pl-PL"/>
        </w:rPr>
        <w:t>Lo</w:t>
      </w:r>
      <w:r w:rsidR="00687D94" w:rsidRPr="00F41CE1">
        <w:rPr>
          <w:rFonts w:ascii="Arial" w:hAnsi="Arial" w:cs="Arial"/>
          <w:lang w:val="pl-PL"/>
        </w:rPr>
        <w:t>kalizacja</w:t>
      </w:r>
      <w:r w:rsidRPr="00F41CE1">
        <w:rPr>
          <w:rFonts w:ascii="Arial" w:hAnsi="Arial" w:cs="Arial"/>
          <w:lang w:val="pl-PL"/>
        </w:rPr>
        <w:t>:</w:t>
      </w:r>
      <w:r w:rsidR="00766C46" w:rsidRPr="00F41CE1">
        <w:rPr>
          <w:rFonts w:ascii="Arial" w:hAnsi="Arial" w:cs="Arial"/>
          <w:lang w:val="pl-PL"/>
        </w:rPr>
        <w:t xml:space="preserve"> </w:t>
      </w:r>
      <w:r w:rsidR="00EB2E44" w:rsidRPr="00F41CE1">
        <w:rPr>
          <w:rFonts w:ascii="Arial" w:hAnsi="Arial" w:cs="Arial"/>
          <w:lang w:val="pl-PL"/>
        </w:rPr>
        <w:t>Warszawa</w:t>
      </w:r>
    </w:p>
    <w:p w14:paraId="127CDF70" w14:textId="18AD7D12" w:rsidR="00687D94" w:rsidRPr="00F41CE1" w:rsidRDefault="00687D94" w:rsidP="00F41CE1">
      <w:pPr>
        <w:jc w:val="both"/>
        <w:rPr>
          <w:rFonts w:ascii="Arial" w:hAnsi="Arial" w:cs="Arial"/>
          <w:lang w:val="pl-PL"/>
        </w:rPr>
      </w:pPr>
      <w:r w:rsidRPr="00F41CE1">
        <w:rPr>
          <w:rFonts w:ascii="Arial" w:hAnsi="Arial" w:cs="Arial"/>
          <w:lang w:val="pl-PL"/>
        </w:rPr>
        <w:t>Czy marzysz o pracy w firmie, której działalności przyświeca ważny cel? W firmie, która ceni różnorodność i motywuje swoich pracowników do innowacji i dawania z siebie tego</w:t>
      </w:r>
      <w:r w:rsidR="00A039E2" w:rsidRPr="00F41CE1">
        <w:rPr>
          <w:rFonts w:ascii="Arial" w:hAnsi="Arial" w:cs="Arial"/>
          <w:lang w:val="pl-PL"/>
        </w:rPr>
        <w:t>,</w:t>
      </w:r>
      <w:r w:rsidRPr="00F41CE1">
        <w:rPr>
          <w:rFonts w:ascii="Arial" w:hAnsi="Arial" w:cs="Arial"/>
          <w:lang w:val="pl-PL"/>
        </w:rPr>
        <w:t xml:space="preserve"> co najlepsze?</w:t>
      </w:r>
    </w:p>
    <w:p w14:paraId="5B0C8958" w14:textId="40963582" w:rsidR="00EB2E44" w:rsidRPr="00F41CE1" w:rsidRDefault="00B80A13" w:rsidP="00F41CE1">
      <w:pPr>
        <w:jc w:val="both"/>
        <w:rPr>
          <w:rFonts w:ascii="Arial" w:hAnsi="Arial" w:cs="Arial"/>
          <w:lang w:val="pl-PL"/>
        </w:rPr>
      </w:pPr>
      <w:r w:rsidRPr="00F41CE1">
        <w:rPr>
          <w:rFonts w:ascii="Arial" w:hAnsi="Arial" w:cs="Arial"/>
          <w:lang w:val="pl-PL"/>
        </w:rPr>
        <w:t>Do nasze</w:t>
      </w:r>
      <w:r w:rsidR="009D44A6">
        <w:rPr>
          <w:rFonts w:ascii="Arial" w:hAnsi="Arial" w:cs="Arial"/>
          <w:lang w:val="pl-PL"/>
        </w:rPr>
        <w:t xml:space="preserve">go </w:t>
      </w:r>
      <w:r w:rsidR="00EB2E44" w:rsidRPr="00F41CE1">
        <w:rPr>
          <w:rFonts w:ascii="Arial" w:hAnsi="Arial" w:cs="Arial"/>
          <w:lang w:val="pl-PL"/>
        </w:rPr>
        <w:t>biura w Warszawie</w:t>
      </w:r>
      <w:r w:rsidRPr="00F41CE1">
        <w:rPr>
          <w:rFonts w:ascii="Arial" w:hAnsi="Arial" w:cs="Arial"/>
          <w:lang w:val="pl-PL"/>
        </w:rPr>
        <w:t> poszukujemy kandydatów / kandydatek na stanowisko </w:t>
      </w:r>
      <w:r w:rsidR="00EB2E44" w:rsidRPr="00F41CE1">
        <w:rPr>
          <w:rFonts w:ascii="Arial" w:hAnsi="Arial" w:cs="Arial"/>
          <w:b/>
          <w:bCs/>
          <w:lang w:val="pl-PL"/>
        </w:rPr>
        <w:t>Młodszy specjalista/specjalistka ds. informatycznych narzędzi wsparcia sprzedaży.</w:t>
      </w:r>
    </w:p>
    <w:p w14:paraId="2F4E9C8F" w14:textId="0AFDE91C" w:rsidR="00B80A13" w:rsidRPr="00F41CE1" w:rsidRDefault="00804625" w:rsidP="00F41CE1">
      <w:pPr>
        <w:shd w:val="clear" w:color="auto" w:fill="FFFFFF"/>
        <w:jc w:val="both"/>
        <w:rPr>
          <w:rFonts w:ascii="Arial" w:hAnsi="Arial" w:cs="Arial"/>
          <w:lang w:val="pl-PL"/>
        </w:rPr>
      </w:pPr>
      <w:r w:rsidRPr="00F41CE1">
        <w:rPr>
          <w:rFonts w:ascii="Arial" w:hAnsi="Arial" w:cs="Arial"/>
          <w:lang w:val="pl-PL"/>
        </w:rPr>
        <w:t xml:space="preserve"> </w:t>
      </w:r>
    </w:p>
    <w:p w14:paraId="674178E9" w14:textId="580C01AB" w:rsidR="003E1907" w:rsidRPr="00F41CE1" w:rsidRDefault="00AE715B" w:rsidP="00F41CE1">
      <w:pPr>
        <w:jc w:val="both"/>
        <w:rPr>
          <w:rFonts w:ascii="Arial" w:hAnsi="Arial" w:cs="Arial"/>
          <w:b/>
          <w:lang w:val="pl-PL"/>
        </w:rPr>
      </w:pPr>
      <w:r w:rsidRPr="00F41CE1">
        <w:rPr>
          <w:rFonts w:ascii="Arial" w:hAnsi="Arial" w:cs="Arial"/>
          <w:noProof/>
        </w:rPr>
        <w:drawing>
          <wp:anchor distT="0" distB="0" distL="114300" distR="114300" simplePos="0" relativeHeight="251659264" behindDoc="0" locked="0" layoutInCell="1" allowOverlap="1" wp14:anchorId="0F97533C" wp14:editId="287AD051">
            <wp:simplePos x="0" y="0"/>
            <wp:positionH relativeFrom="margin">
              <wp:align>left</wp:align>
            </wp:positionH>
            <wp:positionV relativeFrom="margin">
              <wp:posOffset>4672965</wp:posOffset>
            </wp:positionV>
            <wp:extent cx="1472565" cy="1289050"/>
            <wp:effectExtent l="0" t="0" r="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2565" cy="128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87D94" w:rsidRPr="00F41CE1">
        <w:rPr>
          <w:rFonts w:ascii="Arial" w:hAnsi="Arial" w:cs="Arial"/>
          <w:b/>
          <w:lang w:val="pl-PL"/>
        </w:rPr>
        <w:t>Twój zakres obowiązków</w:t>
      </w:r>
      <w:r w:rsidR="004E5B97" w:rsidRPr="00F41CE1">
        <w:rPr>
          <w:rFonts w:ascii="Arial" w:hAnsi="Arial" w:cs="Arial"/>
          <w:b/>
          <w:lang w:val="pl-PL"/>
        </w:rPr>
        <w:t>:</w:t>
      </w:r>
    </w:p>
    <w:p w14:paraId="2DB2356B" w14:textId="77777777" w:rsidR="00EB2E44" w:rsidRPr="00F41CE1" w:rsidRDefault="00EB2E44" w:rsidP="00F41CE1">
      <w:pPr>
        <w:pStyle w:val="ListParagraph"/>
        <w:numPr>
          <w:ilvl w:val="0"/>
          <w:numId w:val="7"/>
        </w:numPr>
        <w:jc w:val="both"/>
        <w:rPr>
          <w:rFonts w:ascii="Arial" w:eastAsiaTheme="minorHAnsi" w:hAnsi="Arial" w:cs="Arial"/>
          <w:sz w:val="22"/>
          <w:szCs w:val="22"/>
        </w:rPr>
      </w:pPr>
      <w:r w:rsidRPr="00F41CE1">
        <w:rPr>
          <w:rFonts w:ascii="Arial" w:eastAsiaTheme="minorHAnsi" w:hAnsi="Arial" w:cs="Arial"/>
          <w:sz w:val="22"/>
          <w:szCs w:val="22"/>
        </w:rPr>
        <w:t>Wsparcie dla developerów/ key userów  informatycznych narzędzi wsparcia biznesu</w:t>
      </w:r>
    </w:p>
    <w:p w14:paraId="28B81673" w14:textId="22169983" w:rsidR="00EB2E44" w:rsidRPr="00F41CE1" w:rsidRDefault="00EB2E44" w:rsidP="00F41CE1">
      <w:pPr>
        <w:pStyle w:val="ListParagraph"/>
        <w:numPr>
          <w:ilvl w:val="0"/>
          <w:numId w:val="7"/>
        </w:numPr>
        <w:jc w:val="both"/>
        <w:rPr>
          <w:rFonts w:ascii="Arial" w:eastAsiaTheme="minorHAnsi" w:hAnsi="Arial" w:cs="Arial"/>
          <w:sz w:val="22"/>
          <w:szCs w:val="22"/>
        </w:rPr>
      </w:pPr>
      <w:r w:rsidRPr="00F41CE1">
        <w:rPr>
          <w:rFonts w:ascii="Arial" w:eastAsiaTheme="minorHAnsi" w:hAnsi="Arial" w:cs="Arial"/>
          <w:sz w:val="22"/>
          <w:szCs w:val="22"/>
        </w:rPr>
        <w:t xml:space="preserve">Współpraca z użytkownikami biznesowymi i tworzenie/modyfikacja raportów oraz widoków wspierających ich potrzeby informacyjne </w:t>
      </w:r>
    </w:p>
    <w:p w14:paraId="394205AE" w14:textId="77777777" w:rsidR="00EB2E44" w:rsidRPr="00F41CE1" w:rsidRDefault="00EB2E44" w:rsidP="00F41CE1">
      <w:pPr>
        <w:pStyle w:val="ListParagraph"/>
        <w:numPr>
          <w:ilvl w:val="0"/>
          <w:numId w:val="7"/>
        </w:numPr>
        <w:jc w:val="both"/>
        <w:rPr>
          <w:rFonts w:ascii="Arial" w:eastAsiaTheme="minorHAnsi" w:hAnsi="Arial" w:cs="Arial"/>
          <w:sz w:val="22"/>
          <w:szCs w:val="22"/>
        </w:rPr>
      </w:pPr>
      <w:r w:rsidRPr="00F41CE1">
        <w:rPr>
          <w:rFonts w:ascii="Arial" w:eastAsiaTheme="minorHAnsi" w:hAnsi="Arial" w:cs="Arial"/>
          <w:sz w:val="22"/>
          <w:szCs w:val="22"/>
        </w:rPr>
        <w:t xml:space="preserve">Zapewnienie spójności danych i terminowości dostarczania raportów </w:t>
      </w:r>
    </w:p>
    <w:p w14:paraId="34E0BE20" w14:textId="77777777" w:rsidR="00EB2E44" w:rsidRPr="00F41CE1" w:rsidRDefault="00EB2E44" w:rsidP="00F41CE1">
      <w:pPr>
        <w:pStyle w:val="ListParagraph"/>
        <w:numPr>
          <w:ilvl w:val="0"/>
          <w:numId w:val="7"/>
        </w:numPr>
        <w:jc w:val="both"/>
        <w:rPr>
          <w:rFonts w:ascii="Arial" w:eastAsiaTheme="minorHAnsi" w:hAnsi="Arial" w:cs="Arial"/>
          <w:sz w:val="22"/>
          <w:szCs w:val="22"/>
        </w:rPr>
      </w:pPr>
      <w:r w:rsidRPr="00F41CE1">
        <w:rPr>
          <w:rFonts w:ascii="Arial" w:eastAsiaTheme="minorHAnsi" w:hAnsi="Arial" w:cs="Arial"/>
          <w:sz w:val="22"/>
          <w:szCs w:val="22"/>
        </w:rPr>
        <w:t xml:space="preserve">Wsparcie w utrzymaniu i rozwoju aplikacji typu Business Intelligence </w:t>
      </w:r>
    </w:p>
    <w:p w14:paraId="2CEAAA44" w14:textId="062A5318" w:rsidR="00EB2E44" w:rsidRPr="00F41CE1" w:rsidRDefault="00EB2E44" w:rsidP="00F41CE1">
      <w:pPr>
        <w:pStyle w:val="ListParagraph"/>
        <w:numPr>
          <w:ilvl w:val="0"/>
          <w:numId w:val="7"/>
        </w:numPr>
        <w:jc w:val="both"/>
        <w:rPr>
          <w:rFonts w:ascii="Arial" w:eastAsiaTheme="minorHAnsi" w:hAnsi="Arial" w:cs="Arial"/>
          <w:sz w:val="22"/>
          <w:szCs w:val="22"/>
        </w:rPr>
      </w:pPr>
      <w:r w:rsidRPr="00F41CE1">
        <w:rPr>
          <w:rFonts w:ascii="Arial" w:eastAsiaTheme="minorHAnsi" w:hAnsi="Arial" w:cs="Arial"/>
          <w:sz w:val="22"/>
          <w:szCs w:val="22"/>
        </w:rPr>
        <w:t>Uczestnictwo w projektach rozwoju i optymalizacji aplikacji opartych na QlikView</w:t>
      </w:r>
      <w:r w:rsidR="004F40E4">
        <w:rPr>
          <w:rFonts w:ascii="Arial" w:eastAsiaTheme="minorHAnsi" w:hAnsi="Arial" w:cs="Arial"/>
          <w:sz w:val="22"/>
          <w:szCs w:val="22"/>
        </w:rPr>
        <w:t xml:space="preserve"> i </w:t>
      </w:r>
      <w:r w:rsidRPr="00F41CE1">
        <w:rPr>
          <w:rFonts w:ascii="Arial" w:eastAsiaTheme="minorHAnsi" w:hAnsi="Arial" w:cs="Arial"/>
          <w:sz w:val="22"/>
          <w:szCs w:val="22"/>
        </w:rPr>
        <w:t>innych</w:t>
      </w:r>
    </w:p>
    <w:p w14:paraId="4192C7F9" w14:textId="77777777" w:rsidR="00EB2E44" w:rsidRPr="00F41CE1" w:rsidRDefault="00EB2E44" w:rsidP="00F41CE1">
      <w:pPr>
        <w:pStyle w:val="ListParagraph"/>
        <w:numPr>
          <w:ilvl w:val="0"/>
          <w:numId w:val="7"/>
        </w:numPr>
        <w:jc w:val="both"/>
        <w:rPr>
          <w:rFonts w:ascii="Arial" w:eastAsiaTheme="minorHAnsi" w:hAnsi="Arial" w:cs="Arial"/>
          <w:sz w:val="22"/>
          <w:szCs w:val="22"/>
        </w:rPr>
      </w:pPr>
      <w:r w:rsidRPr="00F41CE1">
        <w:rPr>
          <w:rFonts w:ascii="Arial" w:eastAsiaTheme="minorHAnsi" w:hAnsi="Arial" w:cs="Arial"/>
          <w:sz w:val="22"/>
          <w:szCs w:val="22"/>
        </w:rPr>
        <w:t>Wsparcie w tworzeniu i utrzymaniu  baz danych, zarządzanie nimi i optymalizacja</w:t>
      </w:r>
    </w:p>
    <w:p w14:paraId="370E6A0F" w14:textId="77777777" w:rsidR="00EB2E44" w:rsidRPr="00F41CE1" w:rsidRDefault="00EB2E44" w:rsidP="00F41CE1">
      <w:pPr>
        <w:pStyle w:val="ListParagraph"/>
        <w:numPr>
          <w:ilvl w:val="0"/>
          <w:numId w:val="7"/>
        </w:numPr>
        <w:jc w:val="both"/>
        <w:rPr>
          <w:rFonts w:ascii="Arial" w:eastAsiaTheme="minorHAnsi" w:hAnsi="Arial" w:cs="Arial"/>
          <w:sz w:val="22"/>
          <w:szCs w:val="22"/>
        </w:rPr>
      </w:pPr>
      <w:r w:rsidRPr="00F41CE1">
        <w:rPr>
          <w:rFonts w:ascii="Arial" w:eastAsiaTheme="minorHAnsi" w:hAnsi="Arial" w:cs="Arial"/>
          <w:sz w:val="22"/>
          <w:szCs w:val="22"/>
        </w:rPr>
        <w:t>Tworzenie dokumentacji / instrukcji dla użytkowników</w:t>
      </w:r>
    </w:p>
    <w:p w14:paraId="3F0789AE" w14:textId="3A377F32" w:rsidR="00EB2E44" w:rsidRPr="00F41CE1" w:rsidRDefault="00EB2E44" w:rsidP="004F40E4">
      <w:pPr>
        <w:pStyle w:val="ListParagraph"/>
        <w:jc w:val="both"/>
        <w:rPr>
          <w:rFonts w:ascii="Arial" w:eastAsiaTheme="minorHAnsi" w:hAnsi="Arial" w:cs="Arial"/>
          <w:sz w:val="22"/>
          <w:szCs w:val="22"/>
        </w:rPr>
      </w:pPr>
      <w:r w:rsidRPr="00F41CE1">
        <w:rPr>
          <w:rFonts w:ascii="Arial" w:eastAsiaTheme="minorHAnsi" w:hAnsi="Arial" w:cs="Arial"/>
          <w:sz w:val="22"/>
          <w:szCs w:val="22"/>
        </w:rPr>
        <w:t xml:space="preserve"> </w:t>
      </w:r>
    </w:p>
    <w:p w14:paraId="3B11E167" w14:textId="77777777" w:rsidR="00656000" w:rsidRPr="00F41CE1" w:rsidRDefault="00656000" w:rsidP="00F41CE1">
      <w:pPr>
        <w:pStyle w:val="Default"/>
        <w:ind w:left="720"/>
        <w:jc w:val="both"/>
        <w:rPr>
          <w:sz w:val="22"/>
          <w:szCs w:val="22"/>
        </w:rPr>
      </w:pPr>
    </w:p>
    <w:p w14:paraId="29CE90AC" w14:textId="42B87E77" w:rsidR="003E1907" w:rsidRPr="00F41CE1" w:rsidRDefault="00687D94" w:rsidP="00F41CE1">
      <w:pPr>
        <w:jc w:val="both"/>
        <w:rPr>
          <w:rFonts w:ascii="Arial" w:hAnsi="Arial" w:cs="Arial"/>
          <w:b/>
          <w:lang w:val="pl-PL"/>
        </w:rPr>
      </w:pPr>
      <w:r w:rsidRPr="00F41CE1">
        <w:rPr>
          <w:rFonts w:ascii="Arial" w:hAnsi="Arial" w:cs="Arial"/>
          <w:b/>
          <w:lang w:val="pl-PL"/>
        </w:rPr>
        <w:t>Doświadczenie i umiejętności, których szukamy:</w:t>
      </w:r>
    </w:p>
    <w:p w14:paraId="0CF685C0" w14:textId="77777777" w:rsidR="00EB2E44" w:rsidRPr="00F41CE1" w:rsidRDefault="00EB2E44" w:rsidP="00F41CE1">
      <w:pPr>
        <w:pStyle w:val="ListParagraph"/>
        <w:numPr>
          <w:ilvl w:val="0"/>
          <w:numId w:val="7"/>
        </w:numPr>
        <w:jc w:val="both"/>
        <w:rPr>
          <w:rFonts w:ascii="Arial" w:eastAsiaTheme="minorHAnsi" w:hAnsi="Arial" w:cs="Arial"/>
          <w:sz w:val="22"/>
          <w:szCs w:val="22"/>
          <w:lang w:eastAsia="en-US"/>
        </w:rPr>
      </w:pPr>
      <w:r w:rsidRPr="00F41CE1">
        <w:rPr>
          <w:rFonts w:ascii="Arial" w:eastAsiaTheme="minorHAnsi" w:hAnsi="Arial" w:cs="Arial"/>
          <w:sz w:val="22"/>
          <w:szCs w:val="22"/>
          <w:lang w:eastAsia="en-US"/>
        </w:rPr>
        <w:t>Analityczne myślenie, umiejętność pracy z dużą ilością danych</w:t>
      </w:r>
    </w:p>
    <w:p w14:paraId="6875BD7C" w14:textId="77777777" w:rsidR="00EB2E44" w:rsidRPr="00F41CE1" w:rsidRDefault="00EB2E44" w:rsidP="00F41CE1">
      <w:pPr>
        <w:pStyle w:val="ListParagraph"/>
        <w:numPr>
          <w:ilvl w:val="0"/>
          <w:numId w:val="7"/>
        </w:numPr>
        <w:jc w:val="both"/>
        <w:rPr>
          <w:rFonts w:ascii="Arial" w:eastAsiaTheme="minorHAnsi" w:hAnsi="Arial" w:cs="Arial"/>
          <w:sz w:val="22"/>
          <w:szCs w:val="22"/>
          <w:lang w:eastAsia="en-US"/>
        </w:rPr>
      </w:pPr>
      <w:r w:rsidRPr="00F41CE1">
        <w:rPr>
          <w:rFonts w:ascii="Arial" w:eastAsiaTheme="minorHAnsi" w:hAnsi="Arial" w:cs="Arial"/>
          <w:sz w:val="22"/>
          <w:szCs w:val="22"/>
          <w:lang w:eastAsia="en-US"/>
        </w:rPr>
        <w:t xml:space="preserve">Umiejętność programowania w SQL i VBA </w:t>
      </w:r>
    </w:p>
    <w:p w14:paraId="07F33ABB" w14:textId="3AD53BE8" w:rsidR="00EB2E44" w:rsidRPr="00F41CE1" w:rsidRDefault="00EB2E44" w:rsidP="00F41CE1">
      <w:pPr>
        <w:pStyle w:val="ListParagraph"/>
        <w:numPr>
          <w:ilvl w:val="0"/>
          <w:numId w:val="7"/>
        </w:numPr>
        <w:jc w:val="both"/>
        <w:rPr>
          <w:rFonts w:ascii="Arial" w:eastAsiaTheme="minorHAnsi" w:hAnsi="Arial" w:cs="Arial"/>
          <w:sz w:val="22"/>
          <w:szCs w:val="22"/>
          <w:lang w:eastAsia="en-US"/>
        </w:rPr>
      </w:pPr>
      <w:r w:rsidRPr="00F41CE1">
        <w:rPr>
          <w:rFonts w:ascii="Arial" w:eastAsiaTheme="minorHAnsi" w:hAnsi="Arial" w:cs="Arial"/>
          <w:sz w:val="22"/>
          <w:szCs w:val="22"/>
          <w:lang w:eastAsia="en-US"/>
        </w:rPr>
        <w:t xml:space="preserve">Biegła znajomość pakietu MS Office, w szczególności Excel </w:t>
      </w:r>
    </w:p>
    <w:p w14:paraId="1920D501" w14:textId="77777777" w:rsidR="00EB2E44" w:rsidRPr="00F41CE1" w:rsidRDefault="00EB2E44" w:rsidP="00F41CE1">
      <w:pPr>
        <w:pStyle w:val="ListParagraph"/>
        <w:numPr>
          <w:ilvl w:val="0"/>
          <w:numId w:val="7"/>
        </w:numPr>
        <w:jc w:val="both"/>
        <w:rPr>
          <w:rFonts w:ascii="Arial" w:eastAsiaTheme="minorHAnsi" w:hAnsi="Arial" w:cs="Arial"/>
          <w:sz w:val="22"/>
          <w:szCs w:val="22"/>
          <w:lang w:eastAsia="en-US"/>
        </w:rPr>
      </w:pPr>
      <w:r w:rsidRPr="00F41CE1">
        <w:rPr>
          <w:rFonts w:ascii="Arial" w:eastAsiaTheme="minorHAnsi" w:hAnsi="Arial" w:cs="Arial"/>
          <w:sz w:val="22"/>
          <w:szCs w:val="22"/>
          <w:lang w:eastAsia="en-US"/>
        </w:rPr>
        <w:t xml:space="preserve">Znajomość języka angielskiego </w:t>
      </w:r>
    </w:p>
    <w:p w14:paraId="1B983C44" w14:textId="77777777" w:rsidR="00EB2E44" w:rsidRPr="00F41CE1" w:rsidRDefault="00EB2E44" w:rsidP="00F41CE1">
      <w:pPr>
        <w:pStyle w:val="ListParagraph"/>
        <w:numPr>
          <w:ilvl w:val="0"/>
          <w:numId w:val="7"/>
        </w:numPr>
        <w:jc w:val="both"/>
        <w:rPr>
          <w:rFonts w:ascii="Arial" w:eastAsiaTheme="minorHAnsi" w:hAnsi="Arial" w:cs="Arial"/>
          <w:sz w:val="22"/>
          <w:szCs w:val="22"/>
          <w:lang w:eastAsia="en-US"/>
        </w:rPr>
      </w:pPr>
      <w:r w:rsidRPr="00F41CE1">
        <w:rPr>
          <w:rFonts w:ascii="Arial" w:eastAsiaTheme="minorHAnsi" w:hAnsi="Arial" w:cs="Arial"/>
          <w:sz w:val="22"/>
          <w:szCs w:val="22"/>
          <w:lang w:eastAsia="en-US"/>
        </w:rPr>
        <w:t xml:space="preserve">Umiejętność pracy pod presją czasu w zmiennym środowisku pracy </w:t>
      </w:r>
    </w:p>
    <w:p w14:paraId="3A4CB952" w14:textId="77777777" w:rsidR="00EB2E44" w:rsidRPr="00F41CE1" w:rsidRDefault="00EB2E44" w:rsidP="00F41CE1">
      <w:pPr>
        <w:pStyle w:val="ListParagraph"/>
        <w:numPr>
          <w:ilvl w:val="0"/>
          <w:numId w:val="7"/>
        </w:numPr>
        <w:jc w:val="both"/>
        <w:rPr>
          <w:rFonts w:ascii="Arial" w:eastAsiaTheme="minorHAnsi" w:hAnsi="Arial" w:cs="Arial"/>
          <w:sz w:val="22"/>
          <w:szCs w:val="22"/>
          <w:lang w:eastAsia="en-US"/>
        </w:rPr>
      </w:pPr>
      <w:r w:rsidRPr="00F41CE1">
        <w:rPr>
          <w:rFonts w:ascii="Arial" w:eastAsiaTheme="minorHAnsi" w:hAnsi="Arial" w:cs="Arial"/>
          <w:sz w:val="22"/>
          <w:szCs w:val="22"/>
          <w:lang w:eastAsia="en-US"/>
        </w:rPr>
        <w:t>Umiejętność pracy w zespole</w:t>
      </w:r>
    </w:p>
    <w:p w14:paraId="2C6E569B" w14:textId="77777777" w:rsidR="00EB2E44" w:rsidRPr="00F41CE1" w:rsidRDefault="00EB2E44" w:rsidP="00F41CE1">
      <w:pPr>
        <w:pStyle w:val="ListParagraph"/>
        <w:numPr>
          <w:ilvl w:val="0"/>
          <w:numId w:val="7"/>
        </w:numPr>
        <w:jc w:val="both"/>
        <w:rPr>
          <w:rFonts w:ascii="Arial" w:eastAsiaTheme="minorHAnsi" w:hAnsi="Arial" w:cs="Arial"/>
          <w:sz w:val="22"/>
          <w:szCs w:val="22"/>
          <w:lang w:eastAsia="en-US"/>
        </w:rPr>
      </w:pPr>
      <w:r w:rsidRPr="00F41CE1">
        <w:rPr>
          <w:rFonts w:ascii="Arial" w:eastAsiaTheme="minorHAnsi" w:hAnsi="Arial" w:cs="Arial"/>
          <w:sz w:val="22"/>
          <w:szCs w:val="22"/>
          <w:lang w:eastAsia="en-US"/>
        </w:rPr>
        <w:t xml:space="preserve">Samodzielność, dobra organizacja pracy, terminowość, systematyczność </w:t>
      </w:r>
    </w:p>
    <w:p w14:paraId="1FFD4DA7" w14:textId="77777777" w:rsidR="00EB2E44" w:rsidRPr="00F41CE1" w:rsidRDefault="00EB2E44" w:rsidP="00F41CE1">
      <w:pPr>
        <w:pStyle w:val="ListParagraph"/>
        <w:numPr>
          <w:ilvl w:val="0"/>
          <w:numId w:val="7"/>
        </w:numPr>
        <w:jc w:val="both"/>
        <w:rPr>
          <w:rFonts w:ascii="Arial" w:eastAsiaTheme="minorHAnsi" w:hAnsi="Arial" w:cs="Arial"/>
          <w:sz w:val="22"/>
          <w:szCs w:val="22"/>
          <w:lang w:eastAsia="en-US"/>
        </w:rPr>
      </w:pPr>
      <w:r w:rsidRPr="00F41CE1">
        <w:rPr>
          <w:rFonts w:ascii="Arial" w:eastAsiaTheme="minorHAnsi" w:hAnsi="Arial" w:cs="Arial"/>
          <w:sz w:val="22"/>
          <w:szCs w:val="22"/>
          <w:lang w:eastAsia="en-US"/>
        </w:rPr>
        <w:t xml:space="preserve">Otwartość i komunikatywność </w:t>
      </w:r>
    </w:p>
    <w:p w14:paraId="5398D53C" w14:textId="39BFD3A5" w:rsidR="00EB2E44" w:rsidRPr="00F41CE1" w:rsidRDefault="00EB2E44" w:rsidP="00F41CE1">
      <w:pPr>
        <w:pStyle w:val="ListParagraph"/>
        <w:numPr>
          <w:ilvl w:val="0"/>
          <w:numId w:val="7"/>
        </w:numPr>
        <w:jc w:val="both"/>
        <w:rPr>
          <w:rFonts w:ascii="Arial" w:eastAsiaTheme="minorHAnsi" w:hAnsi="Arial" w:cs="Arial"/>
          <w:sz w:val="22"/>
          <w:szCs w:val="22"/>
          <w:lang w:eastAsia="en-US"/>
        </w:rPr>
      </w:pPr>
      <w:r w:rsidRPr="00F41CE1">
        <w:rPr>
          <w:rFonts w:ascii="Arial" w:eastAsiaTheme="minorHAnsi" w:hAnsi="Arial" w:cs="Arial"/>
          <w:sz w:val="22"/>
          <w:szCs w:val="22"/>
          <w:lang w:eastAsia="en-US"/>
        </w:rPr>
        <w:t>Znajomość narzędzi typu Business Intelligence będzie atutem np. QlikView, Tableau, Power BI</w:t>
      </w:r>
    </w:p>
    <w:p w14:paraId="42FEBAFB" w14:textId="77777777" w:rsidR="00161A1F" w:rsidRPr="00F41CE1" w:rsidRDefault="00161A1F" w:rsidP="00F41CE1">
      <w:pPr>
        <w:spacing w:after="0" w:line="240" w:lineRule="auto"/>
        <w:jc w:val="both"/>
        <w:rPr>
          <w:rFonts w:ascii="Arial" w:hAnsi="Arial" w:cs="Arial"/>
          <w:b/>
          <w:lang w:val="pl-PL"/>
        </w:rPr>
      </w:pPr>
    </w:p>
    <w:p w14:paraId="70DB96E7" w14:textId="430BFFBD" w:rsidR="003E1907" w:rsidRPr="00F41CE1" w:rsidRDefault="00B53A11" w:rsidP="00F41CE1">
      <w:pPr>
        <w:spacing w:after="0" w:line="240" w:lineRule="auto"/>
        <w:jc w:val="both"/>
        <w:rPr>
          <w:rFonts w:ascii="Arial" w:hAnsi="Arial" w:cs="Arial"/>
          <w:b/>
          <w:lang w:val="pl-PL"/>
        </w:rPr>
      </w:pPr>
      <w:r w:rsidRPr="00F41CE1">
        <w:rPr>
          <w:rFonts w:ascii="Arial" w:hAnsi="Arial" w:cs="Arial"/>
          <w:b/>
          <w:lang w:val="pl-PL"/>
        </w:rPr>
        <w:lastRenderedPageBreak/>
        <w:t>Jeśli interesuje Cię:</w:t>
      </w:r>
    </w:p>
    <w:p w14:paraId="3E5ED4D2" w14:textId="77777777" w:rsidR="00B80A13" w:rsidRPr="00F41CE1" w:rsidRDefault="00B80A13" w:rsidP="00F41CE1">
      <w:pPr>
        <w:spacing w:after="0" w:line="240" w:lineRule="auto"/>
        <w:jc w:val="both"/>
        <w:rPr>
          <w:rFonts w:ascii="Arial" w:eastAsia="Times New Roman" w:hAnsi="Arial" w:cs="Arial"/>
          <w:b/>
          <w:bCs/>
          <w:color w:val="3DCD58"/>
        </w:rPr>
      </w:pPr>
    </w:p>
    <w:p w14:paraId="5C8EC77B" w14:textId="6CC75251" w:rsidR="00EB2E44" w:rsidRPr="00F41CE1" w:rsidRDefault="00EB2E44" w:rsidP="00F41CE1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Arial" w:hAnsi="Arial" w:cs="Arial"/>
          <w:lang w:val="pl-PL"/>
        </w:rPr>
      </w:pPr>
      <w:r w:rsidRPr="00F41CE1">
        <w:rPr>
          <w:rFonts w:ascii="Arial" w:hAnsi="Arial" w:cs="Arial"/>
          <w:lang w:val="pl-PL"/>
        </w:rPr>
        <w:t>Ciekawa praca w firmie mającej znaczący udział w rynku</w:t>
      </w:r>
      <w:r w:rsidR="009714A8" w:rsidRPr="00F41CE1">
        <w:rPr>
          <w:rFonts w:ascii="Arial" w:hAnsi="Arial" w:cs="Arial"/>
          <w:lang w:val="pl-PL"/>
        </w:rPr>
        <w:t>, z możliwościami uczestnictwa w różnych projektach (dobroczynnych, CSR, well-being)</w:t>
      </w:r>
    </w:p>
    <w:p w14:paraId="629E5527" w14:textId="5BD0F759" w:rsidR="009714A8" w:rsidRPr="00F41CE1" w:rsidRDefault="009714A8" w:rsidP="00F41CE1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Arial" w:hAnsi="Arial" w:cs="Arial"/>
          <w:lang w:val="pl-PL"/>
        </w:rPr>
      </w:pPr>
      <w:r w:rsidRPr="00F41CE1">
        <w:rPr>
          <w:rFonts w:ascii="Arial" w:hAnsi="Arial" w:cs="Arial"/>
          <w:lang w:val="pl-PL"/>
        </w:rPr>
        <w:t>Buddy, mentor i szkolenia onboardingowe</w:t>
      </w:r>
      <w:r w:rsidR="00F41CE1" w:rsidRPr="00F41CE1">
        <w:rPr>
          <w:rFonts w:ascii="Arial" w:hAnsi="Arial" w:cs="Arial"/>
          <w:lang w:val="pl-PL"/>
        </w:rPr>
        <w:t xml:space="preserve"> które pomogą Ci odnaleźć się w organizacji</w:t>
      </w:r>
    </w:p>
    <w:p w14:paraId="49378CDB" w14:textId="4D7C895B" w:rsidR="009714A8" w:rsidRPr="00F41CE1" w:rsidRDefault="009714A8" w:rsidP="00F41CE1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Arial" w:hAnsi="Arial" w:cs="Arial"/>
          <w:lang w:val="pl-PL"/>
        </w:rPr>
      </w:pPr>
      <w:r w:rsidRPr="00F41CE1">
        <w:rPr>
          <w:rFonts w:ascii="Arial" w:hAnsi="Arial" w:cs="Arial"/>
          <w:lang w:val="pl-PL"/>
        </w:rPr>
        <w:t>Szkolenia dopasowane do Twoich potrzeb i celów zawodowych</w:t>
      </w:r>
    </w:p>
    <w:p w14:paraId="3C38B7A6" w14:textId="36F70CAC" w:rsidR="0093464C" w:rsidRPr="00F41CE1" w:rsidRDefault="0093464C" w:rsidP="00F41CE1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22"/>
          <w:szCs w:val="22"/>
        </w:rPr>
      </w:pPr>
      <w:r w:rsidRPr="00F41CE1">
        <w:rPr>
          <w:rFonts w:ascii="Arial" w:hAnsi="Arial" w:cs="Arial"/>
          <w:sz w:val="22"/>
          <w:szCs w:val="22"/>
        </w:rPr>
        <w:t xml:space="preserve">Możliwość rozwoju zawodowego </w:t>
      </w:r>
    </w:p>
    <w:p w14:paraId="66EA276F" w14:textId="37A458FF" w:rsidR="0093464C" w:rsidRPr="00F41CE1" w:rsidRDefault="0093464C" w:rsidP="00F41CE1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22"/>
          <w:szCs w:val="22"/>
        </w:rPr>
      </w:pPr>
      <w:r w:rsidRPr="00F41CE1">
        <w:rPr>
          <w:rFonts w:ascii="Arial" w:hAnsi="Arial" w:cs="Arial"/>
          <w:sz w:val="22"/>
          <w:szCs w:val="22"/>
        </w:rPr>
        <w:t>Atrakcyjny pakiet wynagrodzenia</w:t>
      </w:r>
      <w:r w:rsidR="009714A8" w:rsidRPr="00F41CE1">
        <w:rPr>
          <w:rFonts w:ascii="Arial" w:hAnsi="Arial" w:cs="Arial"/>
          <w:sz w:val="22"/>
          <w:szCs w:val="22"/>
        </w:rPr>
        <w:t xml:space="preserve"> i benefitów</w:t>
      </w:r>
    </w:p>
    <w:p w14:paraId="337E569D" w14:textId="77777777" w:rsidR="00B80A13" w:rsidRPr="00F41CE1" w:rsidRDefault="00B80A13" w:rsidP="00F41CE1">
      <w:pPr>
        <w:pStyle w:val="ListParagraph"/>
        <w:jc w:val="both"/>
        <w:rPr>
          <w:rFonts w:ascii="Arial" w:hAnsi="Arial" w:cs="Arial"/>
          <w:sz w:val="22"/>
          <w:szCs w:val="22"/>
        </w:rPr>
      </w:pPr>
    </w:p>
    <w:p w14:paraId="158C15CF" w14:textId="5B462678" w:rsidR="00EB2E44" w:rsidRPr="00F41CE1" w:rsidRDefault="00B53A11" w:rsidP="00F41CE1">
      <w:pPr>
        <w:jc w:val="both"/>
        <w:rPr>
          <w:rFonts w:ascii="Arial" w:hAnsi="Arial" w:cs="Arial"/>
          <w:b/>
          <w:lang w:val="pl-PL"/>
        </w:rPr>
      </w:pPr>
      <w:r w:rsidRPr="00F41CE1">
        <w:rPr>
          <w:rFonts w:ascii="Arial" w:hAnsi="Arial" w:cs="Arial"/>
          <w:b/>
          <w:lang w:val="pl-PL"/>
        </w:rPr>
        <w:t>... Nie wahaj się i wyślij CV już dziś.</w:t>
      </w:r>
    </w:p>
    <w:p w14:paraId="2700F36D" w14:textId="310B320E" w:rsidR="00EB2E44" w:rsidRPr="00F41CE1" w:rsidRDefault="00EB2E44" w:rsidP="00F41CE1">
      <w:pPr>
        <w:jc w:val="both"/>
        <w:rPr>
          <w:b/>
          <w:color w:val="00B050"/>
          <w:lang w:val="pl-PL"/>
        </w:rPr>
        <w:sectPr w:rsidR="00EB2E44" w:rsidRPr="00F41CE1" w:rsidSect="00497D33">
          <w:pgSz w:w="12240" w:h="15840"/>
          <w:pgMar w:top="810" w:right="1440" w:bottom="733" w:left="1440" w:header="708" w:footer="708" w:gutter="0"/>
          <w:cols w:space="708"/>
          <w:docGrid w:linePitch="360"/>
        </w:sectPr>
      </w:pPr>
    </w:p>
    <w:p w14:paraId="0CC0750D" w14:textId="77777777" w:rsidR="00687D94" w:rsidRPr="00F41CE1" w:rsidRDefault="00687D94" w:rsidP="00F41CE1">
      <w:pPr>
        <w:jc w:val="both"/>
        <w:rPr>
          <w:rFonts w:ascii="Arial" w:eastAsia="Times New Roman" w:hAnsi="Arial" w:cs="Arial"/>
          <w:b/>
          <w:bCs/>
          <w:color w:val="3DCD58"/>
          <w:lang w:val="pl-PL"/>
        </w:rPr>
      </w:pPr>
    </w:p>
    <w:p w14:paraId="2B21B62E" w14:textId="279CCD38" w:rsidR="002266C2" w:rsidRPr="00F41CE1" w:rsidRDefault="002266C2" w:rsidP="00F41CE1">
      <w:pPr>
        <w:jc w:val="both"/>
        <w:rPr>
          <w:rFonts w:ascii="Arial" w:hAnsi="Arial" w:cs="Arial"/>
          <w:lang w:val="pl-PL"/>
        </w:rPr>
      </w:pPr>
      <w:r w:rsidRPr="00F41CE1">
        <w:rPr>
          <w:rFonts w:ascii="Arial" w:hAnsi="Arial" w:cs="Arial"/>
          <w:lang w:val="pl-PL"/>
        </w:rPr>
        <w:t>W</w:t>
      </w:r>
      <w:r w:rsidRPr="00F41CE1">
        <w:rPr>
          <w:rFonts w:ascii="Arial" w:eastAsia="Times New Roman" w:hAnsi="Arial" w:cs="Arial"/>
          <w:b/>
          <w:bCs/>
          <w:color w:val="3DCD58"/>
          <w:lang w:val="pl-PL"/>
        </w:rPr>
        <w:t xml:space="preserve"> </w:t>
      </w:r>
      <w:r w:rsidR="00276E5B" w:rsidRPr="00F41CE1">
        <w:rPr>
          <w:rFonts w:ascii="Arial" w:eastAsia="Times New Roman" w:hAnsi="Arial" w:cs="Arial"/>
          <w:b/>
          <w:bCs/>
          <w:color w:val="3DCD58"/>
          <w:lang w:val="pl-PL"/>
        </w:rPr>
        <w:t>Schneider Electric</w:t>
      </w:r>
      <w:r w:rsidR="00276E5B" w:rsidRPr="00F41CE1">
        <w:rPr>
          <w:rFonts w:ascii="Arial" w:hAnsi="Arial" w:cs="Arial"/>
          <w:lang w:val="pl-PL"/>
        </w:rPr>
        <w:t xml:space="preserve"> </w:t>
      </w:r>
      <w:r w:rsidRPr="00F41CE1">
        <w:rPr>
          <w:rFonts w:ascii="Arial" w:hAnsi="Arial" w:cs="Arial"/>
          <w:lang w:val="pl-PL"/>
        </w:rPr>
        <w:t>wierzymy, że dostęp do energii i zasobów cyfrowych to podstawowe prawo każdego człowieka. Stwarzamy warunki do poprawy efektywności energetycznej dla każdego, w każdym miejscu i w każdej chwili. Nazywamy to Life Is On. Oferujemy cyfrowe rozwiązania z zakresu zarządzania energią i automatyki, zapewniające wydajność i zrównoważony rozwój.</w:t>
      </w:r>
    </w:p>
    <w:p w14:paraId="49C3325F" w14:textId="60704B97" w:rsidR="004272DD" w:rsidRPr="004E44FC" w:rsidRDefault="004272DD" w:rsidP="00276E5B">
      <w:pPr>
        <w:rPr>
          <w:rFonts w:ascii="Arial" w:hAnsi="Arial" w:cs="Arial"/>
          <w:lang w:val="pl-PL"/>
        </w:rPr>
      </w:pPr>
      <w:r w:rsidRPr="00BA3367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F10BAF8" wp14:editId="17A0D44B">
            <wp:extent cx="5943600" cy="15760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3D501" w14:textId="573F670C" w:rsidR="004272DD" w:rsidRDefault="004272DD" w:rsidP="00AE715B">
      <w:pPr>
        <w:spacing w:after="0"/>
        <w:rPr>
          <w:rFonts w:ascii="Arial" w:hAnsi="Arial" w:cs="Arial"/>
          <w:lang w:val="pl-PL"/>
        </w:rPr>
      </w:pPr>
    </w:p>
    <w:p w14:paraId="36610F7A" w14:textId="4157FB03" w:rsidR="004272DD" w:rsidRDefault="004272DD" w:rsidP="004272DD">
      <w:pPr>
        <w:spacing w:after="0"/>
        <w:rPr>
          <w:rFonts w:ascii="Arial" w:hAnsi="Arial" w:cs="Arial"/>
          <w:lang w:val="pl-PL"/>
        </w:rPr>
      </w:pPr>
    </w:p>
    <w:sectPr w:rsidR="004272DD" w:rsidSect="00B53A11">
      <w:type w:val="continuous"/>
      <w:pgSz w:w="12240" w:h="15840"/>
      <w:pgMar w:top="810" w:right="1440" w:bottom="73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8F74C4"/>
    <w:multiLevelType w:val="hybridMultilevel"/>
    <w:tmpl w:val="CBBA36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417CD"/>
    <w:multiLevelType w:val="hybridMultilevel"/>
    <w:tmpl w:val="8D00B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6625B"/>
    <w:multiLevelType w:val="multilevel"/>
    <w:tmpl w:val="3364D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643F40"/>
    <w:multiLevelType w:val="multilevel"/>
    <w:tmpl w:val="5900E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8C6EF5"/>
    <w:multiLevelType w:val="multilevel"/>
    <w:tmpl w:val="F61C3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92C14F7"/>
    <w:multiLevelType w:val="hybridMultilevel"/>
    <w:tmpl w:val="0F34B1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6F4337"/>
    <w:multiLevelType w:val="hybridMultilevel"/>
    <w:tmpl w:val="0DDAC5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978C5"/>
    <w:multiLevelType w:val="multilevel"/>
    <w:tmpl w:val="FDAEC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CA77A0A"/>
    <w:multiLevelType w:val="multilevel"/>
    <w:tmpl w:val="40823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00619CD"/>
    <w:multiLevelType w:val="hybridMultilevel"/>
    <w:tmpl w:val="D79273B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01D0AC9"/>
    <w:multiLevelType w:val="multilevel"/>
    <w:tmpl w:val="F594B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2876DCA"/>
    <w:multiLevelType w:val="multilevel"/>
    <w:tmpl w:val="5AEC8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0"/>
  </w:num>
  <w:num w:numId="6">
    <w:abstractNumId w:val="6"/>
  </w:num>
  <w:num w:numId="7">
    <w:abstractNumId w:val="1"/>
  </w:num>
  <w:num w:numId="8">
    <w:abstractNumId w:val="7"/>
  </w:num>
  <w:num w:numId="9">
    <w:abstractNumId w:val="9"/>
  </w:num>
  <w:num w:numId="10">
    <w:abstractNumId w:val="8"/>
  </w:num>
  <w:num w:numId="11">
    <w:abstractNumId w:val="10"/>
  </w:num>
  <w:num w:numId="12">
    <w:abstractNumId w:val="5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MzYyNzAzNjA1tDRW0lEKTi0uzszPAykwrAUAO+wfWCwAAAA="/>
  </w:docVars>
  <w:rsids>
    <w:rsidRoot w:val="00462BF7"/>
    <w:rsid w:val="00004B45"/>
    <w:rsid w:val="000077E6"/>
    <w:rsid w:val="00027852"/>
    <w:rsid w:val="000F2B7C"/>
    <w:rsid w:val="00157870"/>
    <w:rsid w:val="00161A1F"/>
    <w:rsid w:val="002266C2"/>
    <w:rsid w:val="00240186"/>
    <w:rsid w:val="002709CF"/>
    <w:rsid w:val="00276E5B"/>
    <w:rsid w:val="002A14F9"/>
    <w:rsid w:val="002C0900"/>
    <w:rsid w:val="003456D8"/>
    <w:rsid w:val="0036463F"/>
    <w:rsid w:val="00377299"/>
    <w:rsid w:val="003D0241"/>
    <w:rsid w:val="003E1907"/>
    <w:rsid w:val="004272DD"/>
    <w:rsid w:val="004323AD"/>
    <w:rsid w:val="00462BF7"/>
    <w:rsid w:val="00463CFA"/>
    <w:rsid w:val="0047016D"/>
    <w:rsid w:val="004B37FF"/>
    <w:rsid w:val="004D33A3"/>
    <w:rsid w:val="004E44FC"/>
    <w:rsid w:val="004E5B97"/>
    <w:rsid w:val="004F40E4"/>
    <w:rsid w:val="00562336"/>
    <w:rsid w:val="0060321A"/>
    <w:rsid w:val="00656000"/>
    <w:rsid w:val="00667F55"/>
    <w:rsid w:val="00687D94"/>
    <w:rsid w:val="006C2AF3"/>
    <w:rsid w:val="006F3C74"/>
    <w:rsid w:val="00730A12"/>
    <w:rsid w:val="00766C46"/>
    <w:rsid w:val="007C13D2"/>
    <w:rsid w:val="007C7656"/>
    <w:rsid w:val="007D0689"/>
    <w:rsid w:val="007F5F93"/>
    <w:rsid w:val="008012A7"/>
    <w:rsid w:val="00804625"/>
    <w:rsid w:val="008221BD"/>
    <w:rsid w:val="0086730B"/>
    <w:rsid w:val="00915EC7"/>
    <w:rsid w:val="0093464C"/>
    <w:rsid w:val="009714A8"/>
    <w:rsid w:val="009B302B"/>
    <w:rsid w:val="009D44A6"/>
    <w:rsid w:val="00A039E2"/>
    <w:rsid w:val="00A776D6"/>
    <w:rsid w:val="00AB0BAD"/>
    <w:rsid w:val="00AD3F6D"/>
    <w:rsid w:val="00AE715B"/>
    <w:rsid w:val="00AF62C0"/>
    <w:rsid w:val="00B25A6D"/>
    <w:rsid w:val="00B53A11"/>
    <w:rsid w:val="00B80A13"/>
    <w:rsid w:val="00BF4C73"/>
    <w:rsid w:val="00BF5E3A"/>
    <w:rsid w:val="00D03AD7"/>
    <w:rsid w:val="00D03C76"/>
    <w:rsid w:val="00D4032C"/>
    <w:rsid w:val="00D53191"/>
    <w:rsid w:val="00D8225C"/>
    <w:rsid w:val="00DC3DE8"/>
    <w:rsid w:val="00EB2E44"/>
    <w:rsid w:val="00F05B50"/>
    <w:rsid w:val="00F07686"/>
    <w:rsid w:val="00F161FF"/>
    <w:rsid w:val="00F41CE1"/>
    <w:rsid w:val="00F61498"/>
    <w:rsid w:val="00FB2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874D2"/>
  <w15:chartTrackingRefBased/>
  <w15:docId w15:val="{1D2DEF4B-F400-47A0-91E9-856D4C50C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03A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03AD7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03AD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3A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3A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3AD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A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AD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3A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AD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0321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customStyle="1" w:styleId="Default">
    <w:name w:val="Default"/>
    <w:rsid w:val="00656000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77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8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2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3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52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1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51</Words>
  <Characters>2006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BLASZCZYK</dc:creator>
  <cp:keywords/>
  <dc:description/>
  <cp:lastModifiedBy>Alina LYPOVENKO</cp:lastModifiedBy>
  <cp:revision>3</cp:revision>
  <dcterms:created xsi:type="dcterms:W3CDTF">2021-01-22T14:27:00Z</dcterms:created>
  <dcterms:modified xsi:type="dcterms:W3CDTF">2021-06-11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e7c75fe-f914-45f8-9747-40a3f5d4287a_Enabled">
    <vt:lpwstr>true</vt:lpwstr>
  </property>
  <property fmtid="{D5CDD505-2E9C-101B-9397-08002B2CF9AE}" pid="3" name="MSIP_Label_fe7c75fe-f914-45f8-9747-40a3f5d4287a_SetDate">
    <vt:lpwstr>2021-01-22T12:11:17Z</vt:lpwstr>
  </property>
  <property fmtid="{D5CDD505-2E9C-101B-9397-08002B2CF9AE}" pid="4" name="MSIP_Label_fe7c75fe-f914-45f8-9747-40a3f5d4287a_Method">
    <vt:lpwstr>Standard</vt:lpwstr>
  </property>
  <property fmtid="{D5CDD505-2E9C-101B-9397-08002B2CF9AE}" pid="5" name="MSIP_Label_fe7c75fe-f914-45f8-9747-40a3f5d4287a_Name">
    <vt:lpwstr>Without Visual Marking</vt:lpwstr>
  </property>
  <property fmtid="{D5CDD505-2E9C-101B-9397-08002B2CF9AE}" pid="6" name="MSIP_Label_fe7c75fe-f914-45f8-9747-40a3f5d4287a_SiteId">
    <vt:lpwstr>6e51e1ad-c54b-4b39-b598-0ffe9ae68fef</vt:lpwstr>
  </property>
  <property fmtid="{D5CDD505-2E9C-101B-9397-08002B2CF9AE}" pid="7" name="MSIP_Label_fe7c75fe-f914-45f8-9747-40a3f5d4287a_ActionId">
    <vt:lpwstr>bc9a3937-ba0a-40b6-bc79-3e0eaf09415e</vt:lpwstr>
  </property>
  <property fmtid="{D5CDD505-2E9C-101B-9397-08002B2CF9AE}" pid="8" name="MSIP_Label_fe7c75fe-f914-45f8-9747-40a3f5d4287a_ContentBits">
    <vt:lpwstr>0</vt:lpwstr>
  </property>
</Properties>
</file>